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F54B9" w14:textId="77777777" w:rsidR="00637C36" w:rsidRDefault="00000000">
      <w:pPr>
        <w:pStyle w:val="Tittel"/>
      </w:pPr>
      <w:r>
        <w:t>Annonse fjellturer 2026</w:t>
      </w:r>
    </w:p>
    <w:p w14:paraId="4A8205BD" w14:textId="77777777" w:rsidR="00637C36" w:rsidRDefault="00000000">
      <w:pPr>
        <w:pStyle w:val="FirstParagraph"/>
      </w:pPr>
      <w:r>
        <w:t>Vi i Hodr vil følge tradisjonen og gjennomføre 2 fjellturer i år også, så sett av tid og bli med oss ut på tur. Den ene blir fastboende på Rødungstøl i Hallingdal med fin beliggenhet i et trivelig fjellområde. Vandringen fra hytte til hytte vil foregå på Dovrefjell.</w:t>
      </w:r>
    </w:p>
    <w:p w14:paraId="7922F6E7" w14:textId="77777777" w:rsidR="00637C36" w:rsidRDefault="00000000">
      <w:pPr>
        <w:pStyle w:val="Brdtekst"/>
      </w:pPr>
      <w:r>
        <w:t>Det er ikke alle transportkostnader og detaljer som er på plass ennå. Dermed kan det bli noen justeringer i de angitte prisene. Prisene vi får fra DNT forutsetter medlemsskap i DNT, og dette gjelder både deltakere og ledsagere. Vi får også ledsagerrabatt, så de som har ledsagerbevis, bes om å ta dette med.</w:t>
      </w:r>
    </w:p>
    <w:p w14:paraId="4D66F48D" w14:textId="77777777" w:rsidR="00637C36" w:rsidRDefault="00000000">
      <w:pPr>
        <w:pStyle w:val="Brdtekst"/>
      </w:pPr>
      <w:r>
        <w:t>Mer detaljerte opplysninger kommer til de påmeldte etter hvert.</w:t>
      </w:r>
    </w:p>
    <w:p w14:paraId="01C0B026" w14:textId="77777777" w:rsidR="00637C36" w:rsidRDefault="00000000">
      <w:pPr>
        <w:pStyle w:val="Brdtekst"/>
      </w:pPr>
      <w:r>
        <w:t>Vi trenger flere ledsagere, så hvis noen har venner, bekjente som har lyst til å være med på turene våre, ville det være fint.</w:t>
      </w:r>
    </w:p>
    <w:p w14:paraId="58325CFF" w14:textId="77777777" w:rsidR="00637C36" w:rsidRDefault="00000000">
      <w:pPr>
        <w:pStyle w:val="Brdtekst"/>
      </w:pPr>
      <w:r>
        <w:rPr>
          <w:b/>
          <w:bCs/>
        </w:rPr>
        <w:t>Påmelding</w:t>
      </w:r>
      <w:r>
        <w:t xml:space="preserve"> til Tiril Andersen på e-post </w:t>
      </w:r>
      <w:hyperlink r:id="rId7">
        <w:r>
          <w:rPr>
            <w:rStyle w:val="Hyperkobling"/>
          </w:rPr>
          <w:t>tiril.kristin.andersen@gmail.com</w:t>
        </w:r>
      </w:hyperlink>
      <w:r>
        <w:t>, tlf. 91 69 06 64</w:t>
      </w:r>
    </w:p>
    <w:p w14:paraId="1F268F83" w14:textId="77777777" w:rsidR="00637C36" w:rsidRDefault="00000000">
      <w:pPr>
        <w:pStyle w:val="Brdtekst"/>
      </w:pPr>
      <w:r>
        <w:rPr>
          <w:b/>
          <w:bCs/>
        </w:rPr>
        <w:t>Frist</w:t>
      </w:r>
      <w:r>
        <w:t xml:space="preserve"> onsdag 20.05</w:t>
      </w:r>
    </w:p>
    <w:p w14:paraId="255C5C26" w14:textId="77777777" w:rsidR="00637C36" w:rsidRDefault="00000000">
      <w:pPr>
        <w:pStyle w:val="Brdtekst"/>
      </w:pPr>
      <w:r>
        <w:t>Foreløpig informasjon om turene er som følger:</w:t>
      </w:r>
    </w:p>
    <w:p w14:paraId="6347E330" w14:textId="77777777" w:rsidR="00637C36" w:rsidRDefault="00000000">
      <w:pPr>
        <w:pStyle w:val="Brdtekst"/>
      </w:pPr>
      <w:r>
        <w:rPr>
          <w:b/>
          <w:bCs/>
        </w:rPr>
        <w:t>Fottur Dovrefjell søndag 2. august – fredag 7. august.</w:t>
      </w:r>
    </w:p>
    <w:p w14:paraId="57E389EB" w14:textId="77777777" w:rsidR="00637C36" w:rsidRDefault="00000000">
      <w:pPr>
        <w:pStyle w:val="Brdtekst"/>
      </w:pPr>
      <w:r>
        <w:t>Søndag: Tog Oslo S – Hjerkinn med avgang kl. 08.02 og buss videre til Snøheim. Vi går Snøheim – Reinheim, selvbetjent, 5,5 km.</w:t>
      </w:r>
    </w:p>
    <w:p w14:paraId="4F2EE246" w14:textId="77777777" w:rsidR="00637C36" w:rsidRDefault="00000000">
      <w:pPr>
        <w:pStyle w:val="Brdtekst"/>
      </w:pPr>
      <w:r>
        <w:t>Mandag: Reinheim – Kongsvold 15 km.</w:t>
      </w:r>
    </w:p>
    <w:p w14:paraId="54AB7277" w14:textId="77777777" w:rsidR="00637C36" w:rsidRDefault="00000000">
      <w:pPr>
        <w:pStyle w:val="Brdtekst"/>
      </w:pPr>
      <w:r>
        <w:t>Tirsdag: Kongsvold – Hageseter 15 km.</w:t>
      </w:r>
    </w:p>
    <w:p w14:paraId="505333AB" w14:textId="77777777" w:rsidR="00637C36" w:rsidRDefault="00000000">
      <w:pPr>
        <w:pStyle w:val="Brdtekst"/>
      </w:pPr>
      <w:r>
        <w:t>Onsdag: Hageseter – Grimsdalshytta 14 km.</w:t>
      </w:r>
    </w:p>
    <w:p w14:paraId="22F20B4D" w14:textId="77777777" w:rsidR="00637C36" w:rsidRDefault="00000000">
      <w:pPr>
        <w:pStyle w:val="Brdtekst"/>
      </w:pPr>
      <w:r>
        <w:t>Torsdag: Dagstur i Grimsdalen.</w:t>
      </w:r>
    </w:p>
    <w:p w14:paraId="680C00EF" w14:textId="1C98D130" w:rsidR="00637C36" w:rsidRDefault="00000000">
      <w:pPr>
        <w:pStyle w:val="Brdtekst"/>
      </w:pPr>
      <w:r>
        <w:t>Fredag: Hjemreise, taxi fra Grimsdalshytta til Dombås og tog til Oslo kl. 12.43.</w:t>
      </w:r>
    </w:p>
    <w:p w14:paraId="2F8CAC63" w14:textId="1D175253" w:rsidR="00637C36" w:rsidRDefault="00000000">
      <w:pPr>
        <w:pStyle w:val="Brdtekst"/>
      </w:pPr>
      <w:r>
        <w:rPr>
          <w:b/>
          <w:bCs/>
        </w:rPr>
        <w:t>Pris</w:t>
      </w:r>
      <w:r>
        <w:t xml:space="preserve"> for hytte-til-hytte blir ca. kr 5475 for synshemmede som er medlemmer i Hodr og ca. kr 3650 for ledsagere. Synshemmede som ikke er medlemmer, betaler full pris, ca kr. 7300</w:t>
      </w:r>
      <w:r w:rsidR="00933E16">
        <w:t>.</w:t>
      </w:r>
    </w:p>
    <w:p w14:paraId="42BE2A75" w14:textId="77777777" w:rsidR="00637C36" w:rsidRDefault="00000000">
      <w:pPr>
        <w:pStyle w:val="Brdtekst"/>
      </w:pPr>
      <w:r>
        <w:rPr>
          <w:b/>
          <w:bCs/>
        </w:rPr>
        <w:t>Fast opphold mandag 3. - fredag 7. august</w:t>
      </w:r>
      <w:r>
        <w:t>.</w:t>
      </w:r>
    </w:p>
    <w:p w14:paraId="146F91D7" w14:textId="77777777" w:rsidR="00637C36" w:rsidRDefault="00000000">
      <w:pPr>
        <w:pStyle w:val="Brdtekst"/>
      </w:pPr>
      <w:r>
        <w:t>Rødungstøl Høyfjellshotell ligger fint til i Bergsjøområdet i Hallingdal med mange muligheter for fine dagsturer. En bruker å være ute på tur opp mot ca. 5–6 timer, gjerne en liten topptur hvis det er stemning for det. Gode pauser og medbragt matpakke nytes underveis.</w:t>
      </w:r>
    </w:p>
    <w:p w14:paraId="173A9596" w14:textId="77777777" w:rsidR="00637C36" w:rsidRDefault="00000000">
      <w:pPr>
        <w:pStyle w:val="Brdtekst"/>
      </w:pPr>
      <w:r>
        <w:t>Mandag: Tog fra Oslo S til Ål med avgang kl. 08.25 (ikke via Gardermoen) og taxi til Rødungstøl.</w:t>
      </w:r>
    </w:p>
    <w:p w14:paraId="3D8962F9" w14:textId="77777777" w:rsidR="00637C36" w:rsidRDefault="00000000">
      <w:pPr>
        <w:pStyle w:val="Brdtekst"/>
      </w:pPr>
      <w:r>
        <w:lastRenderedPageBreak/>
        <w:t>Fredag hjemreise, taxi og tog til Oslo kl. 11.35.</w:t>
      </w:r>
    </w:p>
    <w:p w14:paraId="5AA6CF3C" w14:textId="77777777" w:rsidR="00637C36" w:rsidRDefault="00000000">
      <w:pPr>
        <w:pStyle w:val="Brdtekst"/>
      </w:pPr>
      <w:r>
        <w:t>Pris blir ca kr. 4275 for synshemmede som er medlemmer i Hodr. Ledsagere betaler ca kr. 3150. Synshemmede som ikke er medlemmer, betaler full pris, ca kr 6300.</w:t>
      </w:r>
    </w:p>
    <w:p w14:paraId="4C691666" w14:textId="77777777" w:rsidR="00637C36" w:rsidRDefault="00000000">
      <w:pPr>
        <w:pStyle w:val="Brdtekst"/>
      </w:pPr>
      <w:r>
        <w:t>Oppgi ved påmelding om enkeltrom ønskes. Det koster kr. 200 ekstra per natt.</w:t>
      </w:r>
    </w:p>
    <w:p w14:paraId="768D2C94" w14:textId="77777777" w:rsidR="00637C36" w:rsidRDefault="00000000">
      <w:pPr>
        <w:pStyle w:val="Brdtekst"/>
      </w:pPr>
      <w:r>
        <w:t>Det anbefales å ikke ha md hund. Må du ha førerhund med, oppgi dette ved påmelding. Det koster kr. 80 ekstra per natt.</w:t>
      </w:r>
    </w:p>
    <w:p w14:paraId="20F42EB1" w14:textId="77777777" w:rsidR="00637C36" w:rsidRDefault="00000000">
      <w:pPr>
        <w:pStyle w:val="Brdtekst"/>
      </w:pPr>
      <w:r>
        <w:t>Meld også fra ved påmelding om du skal ha egen transport.</w:t>
      </w:r>
    </w:p>
    <w:p w14:paraId="52AFF8C4" w14:textId="77777777" w:rsidR="00637C36" w:rsidRDefault="00000000">
      <w:pPr>
        <w:pStyle w:val="Brdtekst"/>
      </w:pPr>
      <w:r>
        <w:t>Faktura kommer til de påmeldte etter påmeldingsfristen.</w:t>
      </w:r>
    </w:p>
    <w:p w14:paraId="43E76772" w14:textId="77777777" w:rsidR="00637C36" w:rsidRDefault="00000000">
      <w:pPr>
        <w:pStyle w:val="Brdtekst"/>
      </w:pPr>
      <w:r>
        <w:rPr>
          <w:b/>
          <w:bCs/>
        </w:rPr>
        <w:t>Turen er gratis for studenter som vil være ledsager. Dette gjelder begge turene.</w:t>
      </w:r>
    </w:p>
    <w:p w14:paraId="1F785E00" w14:textId="77777777" w:rsidR="00637C36" w:rsidRDefault="00000000">
      <w:pPr>
        <w:pStyle w:val="Brdtekst"/>
      </w:pPr>
      <w:r>
        <w:t>Vi håper at disse to turene vil bli et bra tilbud både for de som ønsker en lettere tur og for de som vil slite litt mer. Bilder og omtale av tidligere fjellturer kan du finne på www.hodr.no</w:t>
      </w:r>
    </w:p>
    <w:sectPr w:rsidR="00637C3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AE1FBA" w14:textId="77777777" w:rsidR="00E53F34" w:rsidRDefault="00E53F34">
      <w:pPr>
        <w:spacing w:after="0"/>
      </w:pPr>
      <w:r>
        <w:separator/>
      </w:r>
    </w:p>
  </w:endnote>
  <w:endnote w:type="continuationSeparator" w:id="0">
    <w:p w14:paraId="0CFF36E7" w14:textId="77777777" w:rsidR="00E53F34" w:rsidRDefault="00E53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83CA9" w14:textId="77777777" w:rsidR="00E53F34" w:rsidRDefault="00E53F34">
      <w:r>
        <w:separator/>
      </w:r>
    </w:p>
  </w:footnote>
  <w:footnote w:type="continuationSeparator" w:id="0">
    <w:p w14:paraId="50A13A54" w14:textId="77777777" w:rsidR="00E53F34" w:rsidRDefault="00E53F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420B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8A824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60B3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7015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58461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CEAFF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FE5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5D8E9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58020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9A35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F04F9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C8748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89450119">
    <w:abstractNumId w:val="11"/>
  </w:num>
  <w:num w:numId="2" w16cid:durableId="93747472">
    <w:abstractNumId w:val="8"/>
  </w:num>
  <w:num w:numId="3" w16cid:durableId="442506541">
    <w:abstractNumId w:val="3"/>
  </w:num>
  <w:num w:numId="4" w16cid:durableId="2125729419">
    <w:abstractNumId w:val="2"/>
  </w:num>
  <w:num w:numId="5" w16cid:durableId="1768497619">
    <w:abstractNumId w:val="1"/>
  </w:num>
  <w:num w:numId="6" w16cid:durableId="1916238989">
    <w:abstractNumId w:val="0"/>
  </w:num>
  <w:num w:numId="7" w16cid:durableId="2024085112">
    <w:abstractNumId w:val="9"/>
  </w:num>
  <w:num w:numId="8" w16cid:durableId="1927687410">
    <w:abstractNumId w:val="7"/>
  </w:num>
  <w:num w:numId="9" w16cid:durableId="1392968299">
    <w:abstractNumId w:val="6"/>
  </w:num>
  <w:num w:numId="10" w16cid:durableId="954017233">
    <w:abstractNumId w:val="5"/>
  </w:num>
  <w:num w:numId="11" w16cid:durableId="1816024426">
    <w:abstractNumId w:val="4"/>
  </w:num>
  <w:num w:numId="12" w16cid:durableId="1896070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2389E"/>
    <w:rsid w:val="00195BE1"/>
    <w:rsid w:val="00637C36"/>
    <w:rsid w:val="0072473F"/>
    <w:rsid w:val="00933E16"/>
    <w:rsid w:val="00D2389E"/>
    <w:rsid w:val="00DE53C2"/>
    <w:rsid w:val="00E32D7C"/>
    <w:rsid w:val="00E53F34"/>
    <w:rsid w:val="00F72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24A2A"/>
  <w15:docId w15:val="{EFCD0993-4FA0-4879-B67F-79C39ECC8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n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72FC3"/>
    <w:pPr>
      <w:keepNext/>
      <w:keepLines/>
      <w:spacing w:before="480" w:after="0"/>
      <w:outlineLvl w:val="0"/>
    </w:pPr>
    <w:rPr>
      <w:rFonts w:asciiTheme="majorHAnsi" w:eastAsiaTheme="majorEastAsia" w:hAnsiTheme="majorHAnsi" w:cstheme="majorBidi"/>
      <w:b/>
      <w:bCs/>
      <w:sz w:val="32"/>
      <w:szCs w:val="32"/>
    </w:rPr>
  </w:style>
  <w:style w:type="paragraph" w:styleId="Overskrift2">
    <w:name w:val="heading 2"/>
    <w:basedOn w:val="Normal"/>
    <w:next w:val="Brdtekst"/>
    <w:uiPriority w:val="9"/>
    <w:unhideWhenUsed/>
    <w:qFormat/>
    <w:rsid w:val="00F72FC3"/>
    <w:pPr>
      <w:keepNext/>
      <w:keepLines/>
      <w:spacing w:before="200" w:after="0"/>
      <w:outlineLvl w:val="1"/>
    </w:pPr>
    <w:rPr>
      <w:rFonts w:asciiTheme="majorHAnsi" w:eastAsiaTheme="majorEastAsia" w:hAnsiTheme="majorHAnsi" w:cstheme="majorBidi"/>
      <w:b/>
      <w:bCs/>
      <w:sz w:val="28"/>
      <w:szCs w:val="28"/>
    </w:rPr>
  </w:style>
  <w:style w:type="paragraph" w:styleId="Overskrift3">
    <w:name w:val="heading 3"/>
    <w:basedOn w:val="Normal"/>
    <w:next w:val="Brdtekst"/>
    <w:uiPriority w:val="9"/>
    <w:unhideWhenUsed/>
    <w:qFormat/>
    <w:rsid w:val="00F72FC3"/>
    <w:pPr>
      <w:keepNext/>
      <w:keepLines/>
      <w:spacing w:before="200" w:after="0"/>
      <w:outlineLvl w:val="2"/>
    </w:pPr>
    <w:rPr>
      <w:rFonts w:asciiTheme="majorHAnsi" w:eastAsiaTheme="majorEastAsia" w:hAnsiTheme="majorHAnsi" w:cstheme="majorBidi"/>
      <w:b/>
      <w:bCs/>
    </w:rPr>
  </w:style>
  <w:style w:type="paragraph" w:styleId="Overskrift4">
    <w:name w:val="heading 4"/>
    <w:basedOn w:val="Normal"/>
    <w:next w:val="Brdtekst"/>
    <w:uiPriority w:val="9"/>
    <w:unhideWhenUsed/>
    <w:qFormat/>
    <w:rsid w:val="00F72FC3"/>
    <w:pPr>
      <w:keepNext/>
      <w:keepLines/>
      <w:spacing w:before="200" w:after="0"/>
      <w:outlineLvl w:val="3"/>
    </w:pPr>
    <w:rPr>
      <w:rFonts w:asciiTheme="majorHAnsi" w:eastAsiaTheme="majorEastAsia" w:hAnsiTheme="majorHAnsi" w:cstheme="majorBidi"/>
      <w:bCs/>
      <w:i/>
    </w:rPr>
  </w:style>
  <w:style w:type="paragraph" w:styleId="Overskrift5">
    <w:name w:val="heading 5"/>
    <w:basedOn w:val="Normal"/>
    <w:next w:val="Brdtekst"/>
    <w:uiPriority w:val="9"/>
    <w:unhideWhenUsed/>
    <w:qFormat/>
    <w:rsid w:val="00F72FC3"/>
    <w:pPr>
      <w:keepNext/>
      <w:keepLines/>
      <w:spacing w:before="200" w:after="0"/>
      <w:outlineLvl w:val="4"/>
    </w:pPr>
    <w:rPr>
      <w:rFonts w:asciiTheme="majorHAnsi" w:eastAsiaTheme="majorEastAsia" w:hAnsiTheme="majorHAnsi" w:cstheme="majorBidi"/>
      <w:iCs/>
    </w:rPr>
  </w:style>
  <w:style w:type="paragraph" w:styleId="Overskrift6">
    <w:name w:val="heading 6"/>
    <w:basedOn w:val="Normal"/>
    <w:next w:val="Brdtekst"/>
    <w:uiPriority w:val="9"/>
    <w:unhideWhenUsed/>
    <w:qFormat/>
    <w:rsid w:val="00E32D7C"/>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rsid w:val="00195BE1"/>
    <w:pPr>
      <w:keepNext/>
      <w:keepLines/>
      <w:spacing w:before="480" w:after="240"/>
      <w:jc w:val="center"/>
    </w:pPr>
    <w:rPr>
      <w:rFonts w:asciiTheme="majorHAnsi" w:eastAsiaTheme="majorEastAsia" w:hAnsiTheme="majorHAnsi" w:cstheme="majorBidi"/>
      <w:b/>
      <w:bCs/>
      <w:sz w:val="36"/>
      <w:szCs w:val="36"/>
    </w:rPr>
  </w:style>
  <w:style w:type="paragraph" w:styleId="Undertittel">
    <w:name w:val="Subtitle"/>
    <w:basedOn w:val="Tittel"/>
    <w:next w:val="Brdtekst"/>
    <w:qFormat/>
    <w:rsid w:val="00195BE1"/>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character" w:customStyle="1" w:styleId="BrdtekstTegn">
    <w:name w:val="Brødtekst Tegn"/>
    <w:basedOn w:val="Standardskriftforavsnitt"/>
    <w:link w:val="Brdtekst"/>
    <w:rsid w:val="00195BE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iril.kristin.anderse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5</Words>
  <Characters>2319</Characters>
  <Application>Microsoft Office Word</Application>
  <DocSecurity>0</DocSecurity>
  <Lines>43</Lines>
  <Paragraphs>33</Paragraphs>
  <ScaleCrop>false</ScaleCrop>
  <HeadingPairs>
    <vt:vector size="2" baseType="variant">
      <vt:variant>
        <vt:lpstr>Tittel</vt:lpstr>
      </vt:variant>
      <vt:variant>
        <vt:i4>1</vt:i4>
      </vt:variant>
    </vt:vector>
  </HeadingPairs>
  <TitlesOfParts>
    <vt:vector size="1" baseType="lpstr">
      <vt:lpstr>Title</vt:lpstr>
    </vt:vector>
  </TitlesOfParts>
  <Company/>
  <LinksUpToDate>false</LinksUpToDate>
  <CharactersWithSpaces>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nse fjellturer 2026</dc:title>
  <dc:creator>Else Aaseth</dc:creator>
  <cp:keywords/>
  <cp:lastModifiedBy>Else Aaseth</cp:lastModifiedBy>
  <cp:revision>2</cp:revision>
  <dcterms:created xsi:type="dcterms:W3CDTF">2026-03-15T21:17:00Z</dcterms:created>
  <dcterms:modified xsi:type="dcterms:W3CDTF">2026-03-15T21:17:00Z</dcterms:modified>
</cp:coreProperties>
</file>